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7313" w14:textId="77777777" w:rsidR="002F0B06" w:rsidRDefault="00C51322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before="240" w:after="120"/>
        <w:ind w:left="0" w:hanging="2"/>
        <w:jc w:val="center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FORMULARZ REKLAMACYJNY</w:t>
      </w:r>
    </w:p>
    <w:p w14:paraId="68758368" w14:textId="0A9A8F97" w:rsidR="002F0B06" w:rsidRDefault="00C51322" w:rsidP="00BC7BC5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48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Jeżeli chce</w:t>
      </w:r>
      <w:r w:rsidR="000635C3">
        <w:rPr>
          <w:rFonts w:ascii="Calibri" w:eastAsia="Calibri" w:hAnsi="Calibri" w:cs="Calibri"/>
          <w:color w:val="000000"/>
          <w:sz w:val="24"/>
          <w:szCs w:val="24"/>
        </w:rPr>
        <w:t>sz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złożyć reklamację dotyczącą kupionego produktu,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treści cyfrowej lub usług</w:t>
      </w:r>
      <w:r w:rsidR="00CE278D">
        <w:rPr>
          <w:rFonts w:ascii="Calibri" w:eastAsia="Calibri" w:hAnsi="Calibri" w:cs="Calibri"/>
          <w:color w:val="000000"/>
          <w:sz w:val="24"/>
          <w:szCs w:val="24"/>
        </w:rPr>
        <w:t>i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,</w:t>
      </w:r>
      <w:r w:rsidR="0057454C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może</w:t>
      </w:r>
      <w:r w:rsidR="0057454C">
        <w:rPr>
          <w:rFonts w:ascii="Calibri" w:eastAsia="Calibri" w:hAnsi="Calibri" w:cs="Calibri"/>
          <w:color w:val="000000"/>
          <w:sz w:val="24"/>
          <w:szCs w:val="24"/>
        </w:rPr>
        <w:t xml:space="preserve">sz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posłużyć się poniższym formularzem, przesyłając go do </w:t>
      </w:r>
      <w:r w:rsidR="00BC7BC5">
        <w:rPr>
          <w:rFonts w:ascii="Calibri" w:eastAsia="Calibri" w:hAnsi="Calibri" w:cs="Calibri"/>
          <w:color w:val="000000"/>
          <w:sz w:val="24"/>
          <w:szCs w:val="24"/>
        </w:rPr>
        <w:t>mni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pocztą tradycyjną lub elektroniczną. Jeżeli formularz nie jest przesyłany wraz z reklamowanym produktem, proszę pamiętać, że celem rozpatrzenia reklamacji mo</w:t>
      </w:r>
      <w:r w:rsidR="00BC7BC5">
        <w:rPr>
          <w:rFonts w:ascii="Calibri" w:eastAsia="Calibri" w:hAnsi="Calibri" w:cs="Calibri"/>
          <w:color w:val="000000"/>
          <w:sz w:val="24"/>
          <w:szCs w:val="24"/>
        </w:rPr>
        <w:t>gę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 w:rsidR="00BC7BC5">
        <w:rPr>
          <w:rFonts w:ascii="Calibri" w:eastAsia="Calibri" w:hAnsi="Calibri" w:cs="Calibri"/>
          <w:color w:val="000000"/>
          <w:sz w:val="24"/>
          <w:szCs w:val="24"/>
        </w:rPr>
        <w:t>po</w:t>
      </w:r>
      <w:r>
        <w:rPr>
          <w:rFonts w:ascii="Calibri" w:eastAsia="Calibri" w:hAnsi="Calibri" w:cs="Calibri"/>
          <w:color w:val="000000"/>
          <w:sz w:val="24"/>
          <w:szCs w:val="24"/>
        </w:rPr>
        <w:t>prosić o przesłanie reklamowanego produktu.</w:t>
      </w:r>
    </w:p>
    <w:p w14:paraId="7F3F0F02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ADRESAT:</w:t>
      </w:r>
    </w:p>
    <w:p w14:paraId="312FC4F3" w14:textId="165B9D53" w:rsidR="00565D91" w:rsidRDefault="00BC7BC5" w:rsidP="00565D91">
      <w:pPr>
        <w:tabs>
          <w:tab w:val="right" w:pos="9072"/>
        </w:tabs>
        <w:spacing w:before="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Bank Wspomnień</w:t>
      </w:r>
    </w:p>
    <w:p w14:paraId="53AF33F8" w14:textId="1C5B0970" w:rsidR="00BC7BC5" w:rsidRDefault="004F2507" w:rsidP="00565D91">
      <w:pPr>
        <w:tabs>
          <w:tab w:val="right" w:pos="9072"/>
        </w:tabs>
        <w:spacing w:before="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u</w:t>
      </w:r>
      <w:r w:rsidR="00BC7BC5">
        <w:rPr>
          <w:rFonts w:ascii="Calibri" w:eastAsia="Calibri" w:hAnsi="Calibri" w:cs="Calibri"/>
          <w:color w:val="000000"/>
          <w:sz w:val="24"/>
          <w:szCs w:val="24"/>
        </w:rPr>
        <w:t xml:space="preserve">l. </w:t>
      </w:r>
      <w:proofErr w:type="spellStart"/>
      <w:r w:rsidR="00BC7BC5">
        <w:rPr>
          <w:rFonts w:ascii="Calibri" w:eastAsia="Calibri" w:hAnsi="Calibri" w:cs="Calibri"/>
          <w:color w:val="000000"/>
          <w:sz w:val="24"/>
          <w:szCs w:val="24"/>
        </w:rPr>
        <w:t>Uphagena</w:t>
      </w:r>
      <w:proofErr w:type="spellEnd"/>
      <w:r w:rsidR="00BC7BC5">
        <w:rPr>
          <w:rFonts w:ascii="Calibri" w:eastAsia="Calibri" w:hAnsi="Calibri" w:cs="Calibri"/>
          <w:color w:val="000000"/>
          <w:sz w:val="24"/>
          <w:szCs w:val="24"/>
        </w:rPr>
        <w:t xml:space="preserve"> 27/506A</w:t>
      </w:r>
    </w:p>
    <w:p w14:paraId="335491E6" w14:textId="2DB4B600" w:rsidR="00BC7BC5" w:rsidRDefault="00BC7BC5" w:rsidP="00565D91">
      <w:pPr>
        <w:tabs>
          <w:tab w:val="right" w:pos="9072"/>
        </w:tabs>
        <w:spacing w:before="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80-237 Gdańsk</w:t>
      </w:r>
    </w:p>
    <w:p w14:paraId="10A3769F" w14:textId="77777777" w:rsidR="002F0B06" w:rsidRDefault="002F0B06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</w:p>
    <w:p w14:paraId="6A0A6B28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DANE KLIENTA:</w:t>
      </w:r>
    </w:p>
    <w:p w14:paraId="2CBDBC9E" w14:textId="77777777" w:rsidR="00565D91" w:rsidRPr="00565D91" w:rsidRDefault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bCs/>
          <w:i/>
          <w:iCs/>
          <w:color w:val="000000"/>
          <w:sz w:val="24"/>
          <w:szCs w:val="24"/>
        </w:rPr>
      </w:pPr>
      <w:r>
        <w:rPr>
          <w:rFonts w:ascii="Calibri" w:eastAsia="Calibri" w:hAnsi="Calibri" w:cs="Calibri"/>
          <w:bCs/>
          <w:i/>
          <w:iCs/>
          <w:color w:val="000000"/>
          <w:sz w:val="24"/>
          <w:szCs w:val="24"/>
        </w:rPr>
        <w:t>(</w:t>
      </w:r>
      <w:r w:rsidRPr="00565D91">
        <w:rPr>
          <w:rFonts w:ascii="Calibri" w:eastAsia="Calibri" w:hAnsi="Calibri" w:cs="Calibri"/>
          <w:bCs/>
          <w:i/>
          <w:iCs/>
          <w:color w:val="000000"/>
          <w:sz w:val="24"/>
          <w:szCs w:val="24"/>
        </w:rPr>
        <w:t>Obowiązkowe</w:t>
      </w:r>
      <w:r>
        <w:rPr>
          <w:rFonts w:ascii="Calibri" w:eastAsia="Calibri" w:hAnsi="Calibri" w:cs="Calibri"/>
          <w:bCs/>
          <w:i/>
          <w:iCs/>
          <w:color w:val="000000"/>
          <w:sz w:val="24"/>
          <w:szCs w:val="24"/>
        </w:rPr>
        <w:t>)</w:t>
      </w:r>
    </w:p>
    <w:p w14:paraId="05F9C022" w14:textId="77777777" w:rsidR="00565D91" w:rsidRDefault="00565D91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Data zawarcia umowy / numer zamówienia: </w:t>
      </w:r>
      <w:r>
        <w:rPr>
          <w:rFonts w:ascii="Calibri" w:eastAsia="Calibri" w:hAnsi="Calibri" w:cs="Calibri"/>
          <w:sz w:val="24"/>
          <w:szCs w:val="24"/>
        </w:rPr>
        <w:t>..............................................................................</w:t>
      </w:r>
      <w:r>
        <w:rPr>
          <w:rFonts w:ascii="Calibri" w:eastAsia="Calibri" w:hAnsi="Calibri" w:cs="Calibri"/>
          <w:sz w:val="24"/>
          <w:szCs w:val="24"/>
        </w:rPr>
        <w:tab/>
      </w:r>
    </w:p>
    <w:p w14:paraId="594C9DCF" w14:textId="77777777" w:rsidR="002F0B06" w:rsidRDefault="00C51322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Imię i nazwisko: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6B4EF6A6" w14:textId="77777777" w:rsidR="00565D91" w:rsidRDefault="00C51322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36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dres: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...........</w:t>
      </w:r>
    </w:p>
    <w:p w14:paraId="4F592016" w14:textId="77777777" w:rsidR="002F0B06" w:rsidRPr="00565D91" w:rsidRDefault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i/>
          <w:iCs/>
          <w:color w:val="000000"/>
          <w:sz w:val="24"/>
          <w:szCs w:val="24"/>
        </w:rPr>
      </w:pPr>
      <w:r w:rsidRPr="00565D91">
        <w:rPr>
          <w:rFonts w:ascii="Calibri" w:eastAsia="Calibri" w:hAnsi="Calibri" w:cs="Calibri"/>
          <w:i/>
          <w:iCs/>
          <w:color w:val="000000"/>
          <w:sz w:val="24"/>
          <w:szCs w:val="24"/>
        </w:rPr>
        <w:t xml:space="preserve">(Dobrowolne, które jednak ułatwią nam </w:t>
      </w:r>
      <w:r w:rsidR="00CE278D">
        <w:rPr>
          <w:rFonts w:ascii="Calibri" w:eastAsia="Calibri" w:hAnsi="Calibri" w:cs="Calibri"/>
          <w:i/>
          <w:iCs/>
          <w:color w:val="000000"/>
          <w:sz w:val="24"/>
          <w:szCs w:val="24"/>
        </w:rPr>
        <w:t>komunikację</w:t>
      </w:r>
      <w:r w:rsidRPr="00565D91">
        <w:rPr>
          <w:rFonts w:ascii="Calibri" w:eastAsia="Calibri" w:hAnsi="Calibri" w:cs="Calibri"/>
          <w:i/>
          <w:iCs/>
          <w:color w:val="000000"/>
          <w:sz w:val="24"/>
          <w:szCs w:val="24"/>
        </w:rPr>
        <w:t>)</w:t>
      </w:r>
      <w:r w:rsidR="00C51322" w:rsidRPr="00565D91">
        <w:rPr>
          <w:rFonts w:ascii="Calibri" w:eastAsia="Calibri" w:hAnsi="Calibri" w:cs="Calibri"/>
          <w:i/>
          <w:iCs/>
          <w:color w:val="000000"/>
          <w:sz w:val="24"/>
          <w:szCs w:val="24"/>
        </w:rPr>
        <w:tab/>
      </w:r>
    </w:p>
    <w:p w14:paraId="2930C77B" w14:textId="77777777" w:rsidR="002F0B06" w:rsidRDefault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Adres e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 xml:space="preserve">-mail: </w:t>
      </w: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4F618B34" w14:textId="77777777" w:rsidR="002F0B06" w:rsidRDefault="00565D91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48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Numer telefonu: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</w:t>
      </w:r>
    </w:p>
    <w:p w14:paraId="6C263BB4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PRZEDMIOT REKLAMACJI:</w:t>
      </w:r>
    </w:p>
    <w:p w14:paraId="11CD6539" w14:textId="77777777" w:rsidR="002F0B06" w:rsidRDefault="00565D91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Produkt / treść cyfrowa / usługa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 xml:space="preserve">: </w:t>
      </w: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0FB106DD" w14:textId="77777777" w:rsidR="002F0B06" w:rsidRDefault="00CE278D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48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Zapłacona c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 xml:space="preserve">ena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/ wynagrodzenie</w:t>
      </w:r>
      <w:r w:rsidR="00C51322">
        <w:rPr>
          <w:rFonts w:ascii="Calibri" w:eastAsia="Calibri" w:hAnsi="Calibri" w:cs="Calibri"/>
          <w:color w:val="000000"/>
          <w:sz w:val="24"/>
          <w:szCs w:val="24"/>
        </w:rPr>
        <w:t xml:space="preserve">: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</w:t>
      </w:r>
      <w:r>
        <w:rPr>
          <w:rFonts w:ascii="Calibri" w:eastAsia="Calibri" w:hAnsi="Calibri" w:cs="Calibri"/>
          <w:color w:val="000000"/>
          <w:sz w:val="24"/>
          <w:szCs w:val="24"/>
        </w:rPr>
        <w:t>..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156106E2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ZGŁOSZENIE REKLAMACJI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(</w:t>
      </w:r>
      <w:r>
        <w:rPr>
          <w:rFonts w:ascii="Calibri" w:eastAsia="Calibri" w:hAnsi="Calibri" w:cs="Calibri"/>
          <w:i/>
          <w:color w:val="000000"/>
          <w:sz w:val="24"/>
          <w:szCs w:val="24"/>
        </w:rPr>
        <w:t>opis wad</w:t>
      </w:r>
      <w:r>
        <w:rPr>
          <w:rFonts w:ascii="Calibri" w:eastAsia="Calibri" w:hAnsi="Calibri" w:cs="Calibri"/>
          <w:color w:val="000000"/>
          <w:sz w:val="24"/>
          <w:szCs w:val="24"/>
        </w:rPr>
        <w:t>):</w:t>
      </w:r>
    </w:p>
    <w:p w14:paraId="4651C13A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......................</w:t>
      </w:r>
    </w:p>
    <w:p w14:paraId="496E9F98" w14:textId="77777777" w:rsidR="00565D91" w:rsidRDefault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......................</w:t>
      </w:r>
    </w:p>
    <w:p w14:paraId="33ED55AC" w14:textId="77777777" w:rsidR="00565D91" w:rsidRDefault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......................</w:t>
      </w:r>
    </w:p>
    <w:p w14:paraId="32FC7DF4" w14:textId="77777777" w:rsidR="00CE278D" w:rsidRDefault="00565D91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.....................................................</w:t>
      </w:r>
    </w:p>
    <w:p w14:paraId="1B78C4A5" w14:textId="77777777" w:rsidR="002F0B06" w:rsidRDefault="00C51322" w:rsidP="00565D91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48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lastRenderedPageBreak/>
        <w:t xml:space="preserve">Kiedy wady zostały stwierdzone: </w:t>
      </w:r>
      <w:r w:rsidR="00565D91"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</w:t>
      </w:r>
    </w:p>
    <w:p w14:paraId="031CC0F7" w14:textId="77777777" w:rsidR="002F0B06" w:rsidRDefault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24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ŻĄDANIE </w:t>
      </w:r>
      <w:r w:rsidR="00C51322">
        <w:rPr>
          <w:rFonts w:ascii="Calibri" w:eastAsia="Calibri" w:hAnsi="Calibri" w:cs="Calibri"/>
          <w:b/>
          <w:color w:val="000000"/>
          <w:sz w:val="24"/>
          <w:szCs w:val="24"/>
        </w:rPr>
        <w:t>REKLAMUJĄCEGO:</w:t>
      </w:r>
    </w:p>
    <w:p w14:paraId="0123811A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___) wymiana rzeczy na wolną od wad,</w:t>
      </w:r>
    </w:p>
    <w:p w14:paraId="4A1C6CDB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___) usunięcie wady,</w:t>
      </w:r>
    </w:p>
    <w:p w14:paraId="3F88F70D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___) obniżenie ceny,</w:t>
      </w:r>
    </w:p>
    <w:p w14:paraId="047A913B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___) odstąpienie od umowy</w:t>
      </w:r>
      <w:r w:rsidR="00CE278D">
        <w:rPr>
          <w:rFonts w:ascii="Calibri" w:eastAsia="Calibri" w:hAnsi="Calibri" w:cs="Calibri"/>
          <w:color w:val="000000"/>
          <w:sz w:val="24"/>
          <w:szCs w:val="24"/>
        </w:rPr>
        <w:t>,</w:t>
      </w:r>
    </w:p>
    <w:p w14:paraId="6D22404D" w14:textId="77777777" w:rsidR="00CE278D" w:rsidRDefault="00CE278D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(___) inne (jakie?)</w:t>
      </w:r>
    </w:p>
    <w:p w14:paraId="5609A8D5" w14:textId="77777777" w:rsidR="00CE278D" w:rsidRDefault="00CE278D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</w:t>
      </w:r>
    </w:p>
    <w:p w14:paraId="4B9ECBB8" w14:textId="77777777" w:rsidR="002F0B06" w:rsidRDefault="00CE278D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3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................................................................................................</w:t>
      </w:r>
    </w:p>
    <w:p w14:paraId="25FA319B" w14:textId="77777777" w:rsidR="00565D91" w:rsidRDefault="00565D91" w:rsidP="00565D91">
      <w:pPr>
        <w:tabs>
          <w:tab w:val="right" w:pos="9072"/>
        </w:tabs>
        <w:ind w:left="0" w:hanging="2"/>
        <w:rPr>
          <w:rFonts w:ascii="Calibri" w:eastAsia="Calibri" w:hAnsi="Calibri" w:cs="Calibri"/>
          <w:sz w:val="24"/>
          <w:szCs w:val="24"/>
        </w:rPr>
      </w:pPr>
      <w:bookmarkStart w:id="0" w:name="_heading=h.30j0zll" w:colFirst="0" w:colLast="0"/>
      <w:bookmarkEnd w:id="0"/>
      <w:r>
        <w:rPr>
          <w:rFonts w:ascii="Calibri" w:eastAsia="Calibri" w:hAnsi="Calibri" w:cs="Calibri"/>
          <w:sz w:val="24"/>
          <w:szCs w:val="24"/>
        </w:rPr>
        <w:t xml:space="preserve">     .............................                                                              .........................................</w:t>
      </w:r>
    </w:p>
    <w:p w14:paraId="0A4DC008" w14:textId="77777777" w:rsidR="00565D91" w:rsidRDefault="00565D91" w:rsidP="00565D91">
      <w:pPr>
        <w:tabs>
          <w:tab w:val="right" w:pos="9072"/>
        </w:tabs>
        <w:spacing w:before="0"/>
        <w:ind w:left="0" w:hanging="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data wypełnienia                                                                                 podpis  </w:t>
      </w:r>
    </w:p>
    <w:p w14:paraId="63CCB9A3" w14:textId="77777777" w:rsidR="00565D91" w:rsidRPr="00565D91" w:rsidRDefault="00565D91" w:rsidP="00565D91">
      <w:pPr>
        <w:tabs>
          <w:tab w:val="right" w:pos="9072"/>
        </w:tabs>
        <w:spacing w:before="0" w:after="840"/>
        <w:ind w:left="0" w:hanging="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ab/>
      </w:r>
      <w:r>
        <w:rPr>
          <w:rFonts w:ascii="Calibri" w:eastAsia="Calibri" w:hAnsi="Calibri" w:cs="Calibri"/>
          <w:i/>
          <w:sz w:val="24"/>
          <w:szCs w:val="24"/>
        </w:rPr>
        <w:tab/>
        <w:t>(jeżeli formularz przesyłany jest w formie papierowej)</w:t>
      </w:r>
    </w:p>
    <w:p w14:paraId="3FFA8E09" w14:textId="77777777" w:rsidR="00565D91" w:rsidRPr="00C51322" w:rsidRDefault="00565D91" w:rsidP="00565D91">
      <w:pPr>
        <w:tabs>
          <w:tab w:val="right" w:pos="9072"/>
        </w:tabs>
        <w:spacing w:line="240" w:lineRule="auto"/>
        <w:ind w:left="0" w:hanging="2"/>
        <w:rPr>
          <w:rFonts w:ascii="Calibri" w:eastAsia="Calibri" w:hAnsi="Calibri" w:cs="Calibri"/>
          <w:b/>
          <w:bCs/>
          <w:i/>
          <w:sz w:val="20"/>
          <w:szCs w:val="20"/>
        </w:rPr>
      </w:pPr>
      <w:r w:rsidRPr="00C51322">
        <w:rPr>
          <w:rFonts w:ascii="Calibri" w:eastAsia="Calibri" w:hAnsi="Calibri" w:cs="Calibri"/>
          <w:b/>
          <w:bCs/>
          <w:i/>
          <w:sz w:val="20"/>
          <w:szCs w:val="20"/>
        </w:rPr>
        <w:t>Informacje na temat przetwarzania danych osobowych</w:t>
      </w:r>
    </w:p>
    <w:p w14:paraId="0A27D7B9" w14:textId="5242A9F4" w:rsidR="002F0B06" w:rsidRPr="00CE278D" w:rsidRDefault="00C51322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240" w:lineRule="auto"/>
        <w:ind w:left="0" w:hanging="2"/>
        <w:rPr>
          <w:rFonts w:ascii="Calibri" w:eastAsia="Calibri" w:hAnsi="Calibri" w:cs="Calibri"/>
          <w:color w:val="000000"/>
          <w:sz w:val="20"/>
          <w:szCs w:val="20"/>
        </w:rPr>
      </w:pPr>
      <w:r w:rsidRPr="00C51322">
        <w:rPr>
          <w:rFonts w:ascii="Calibri" w:eastAsia="Calibri" w:hAnsi="Calibri" w:cs="Calibri"/>
          <w:i/>
          <w:color w:val="000000"/>
          <w:sz w:val="20"/>
          <w:szCs w:val="20"/>
        </w:rPr>
        <w:t xml:space="preserve">Administratorem danych osobowych podanych w formularzu będzie </w:t>
      </w:r>
      <w:r w:rsidR="00BC7BC5">
        <w:rPr>
          <w:rFonts w:ascii="Calibri" w:eastAsia="Calibri" w:hAnsi="Calibri" w:cs="Calibri"/>
          <w:i/>
          <w:color w:val="000000"/>
          <w:sz w:val="20"/>
          <w:szCs w:val="20"/>
        </w:rPr>
        <w:t>Weronika Gasperczyk prowadząca działalność gospodarczą pod firmą: „Weronika Gasperczyk”, ul. Jana Kilińskiego 1/26, 80-452 Gdańsk.</w:t>
      </w:r>
      <w:r w:rsidRPr="00C51322">
        <w:rPr>
          <w:rFonts w:ascii="Calibri" w:eastAsia="Calibri" w:hAnsi="Calibri" w:cs="Calibri"/>
          <w:i/>
          <w:color w:val="000000"/>
          <w:sz w:val="20"/>
          <w:szCs w:val="20"/>
        </w:rPr>
        <w:t xml:space="preserve"> </w:t>
      </w:r>
      <w:r w:rsidR="00565D91" w:rsidRPr="00C51322">
        <w:rPr>
          <w:rFonts w:ascii="Calibri" w:eastAsia="Calibri" w:hAnsi="Calibri" w:cs="Calibri"/>
          <w:i/>
          <w:sz w:val="20"/>
          <w:szCs w:val="20"/>
        </w:rPr>
        <w:t>Dane będą przetwarzane w celu obsługi procesu reklamacyjnego, co stanowi nasz prawnie uzasadniony interes, o którym mowa w art. 6 ust. 1 lit. f RODO.</w:t>
      </w:r>
      <w:r w:rsidRPr="00C51322">
        <w:rPr>
          <w:rFonts w:ascii="Calibri" w:eastAsia="Calibri" w:hAnsi="Calibri" w:cs="Calibri"/>
          <w:i/>
          <w:color w:val="000000"/>
          <w:sz w:val="20"/>
          <w:szCs w:val="20"/>
        </w:rPr>
        <w:t xml:space="preserve"> Jeżeli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 w wyniku reklamacji dojdzie do obniżenia ceny lub odstąpienia od umowy, formularz reklamacyjny zostanie włączony do dokumentacji księgowej i będzie przechowywany razem z nią przez okres wymagany przez przepisy prawa. Ponadto, formularz reklamacyjny będzie przechowywany do czasu upływu przedawnienia roszczeń związanych z umową, której dotyczy reklamacja. W związku z obsługą procesu reklamacyjnego, dane mogą być przetwarzane przez podmioty zewnętrzne zaangażowane w obsługę tego procesu, takie jak firmy kurierskie, operatorzy pocztowi, banki, </w:t>
      </w:r>
      <w:proofErr w:type="spellStart"/>
      <w:r>
        <w:rPr>
          <w:rFonts w:ascii="Calibri" w:eastAsia="Calibri" w:hAnsi="Calibri" w:cs="Calibri"/>
          <w:i/>
          <w:color w:val="000000"/>
          <w:sz w:val="20"/>
          <w:szCs w:val="20"/>
        </w:rPr>
        <w:t>hostingodawc</w:t>
      </w:r>
      <w:r w:rsidR="00565D91">
        <w:rPr>
          <w:rFonts w:ascii="Calibri" w:eastAsia="Calibri" w:hAnsi="Calibri" w:cs="Calibri"/>
          <w:i/>
          <w:color w:val="000000"/>
          <w:sz w:val="20"/>
          <w:szCs w:val="20"/>
        </w:rPr>
        <w:t>a</w:t>
      </w:r>
      <w:proofErr w:type="spellEnd"/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, </w:t>
      </w:r>
      <w:r w:rsidR="00565D91">
        <w:rPr>
          <w:rFonts w:ascii="Calibri" w:eastAsia="Calibri" w:hAnsi="Calibri" w:cs="Calibri"/>
          <w:i/>
          <w:color w:val="000000"/>
          <w:sz w:val="20"/>
          <w:szCs w:val="20"/>
        </w:rPr>
        <w:t xml:space="preserve">dostawca systemu CRM,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biuro rachunkowe</w:t>
      </w:r>
      <w:r w:rsidR="00E27165">
        <w:rPr>
          <w:rFonts w:ascii="Calibri" w:eastAsia="Calibri" w:hAnsi="Calibri" w:cs="Calibri"/>
          <w:i/>
          <w:color w:val="000000"/>
          <w:sz w:val="20"/>
          <w:szCs w:val="20"/>
        </w:rPr>
        <w:t>, kancelaria prawna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. Uprawnienia związane z przetwarzaniem danych: prawo do żądania dostępu do danych, ich sprostowania, usunięcia lub ograniczenia przetwarzania, </w:t>
      </w:r>
      <w:r w:rsidRPr="00C51322">
        <w:rPr>
          <w:rFonts w:ascii="Calibri" w:eastAsia="Calibri" w:hAnsi="Calibri" w:cs="Calibri"/>
          <w:i/>
          <w:color w:val="000000"/>
          <w:sz w:val="20"/>
          <w:szCs w:val="20"/>
        </w:rPr>
        <w:t xml:space="preserve">jak również </w:t>
      </w:r>
      <w:r w:rsidR="00565D91" w:rsidRPr="00C51322">
        <w:rPr>
          <w:rFonts w:ascii="Calibri" w:eastAsia="Calibri" w:hAnsi="Calibri" w:cs="Calibri"/>
          <w:i/>
          <w:color w:val="000000"/>
          <w:sz w:val="20"/>
          <w:szCs w:val="20"/>
        </w:rPr>
        <w:t>prawo do sprzeciwu wobec przetwarzania danych osobowych</w:t>
      </w:r>
      <w:r w:rsidR="00565D91" w:rsidRPr="00C51322">
        <w:rPr>
          <w:rFonts w:ascii="Cambria" w:eastAsia="Calibri" w:hAnsi="Cambria" w:cs="Cambria"/>
          <w:i/>
          <w:color w:val="000000"/>
          <w:sz w:val="20"/>
          <w:szCs w:val="20"/>
        </w:rPr>
        <w:t xml:space="preserve"> oraz </w:t>
      </w:r>
      <w:r w:rsidR="00565D91">
        <w:rPr>
          <w:rFonts w:ascii="Calibri" w:eastAsia="Calibri" w:hAnsi="Calibri" w:cs="Calibri"/>
          <w:i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rawo do złożenia skargi do Prezesa Urzędu Ochrony Danych Osobowych. W sprawach związanych z ochroną danych osobowych, prosimy o kontakt pod adresem </w:t>
      </w:r>
      <w:r w:rsidR="00BC7BC5">
        <w:rPr>
          <w:rFonts w:ascii="Calibri" w:eastAsia="Calibri" w:hAnsi="Calibri" w:cs="Calibri"/>
          <w:i/>
          <w:color w:val="000000"/>
          <w:sz w:val="20"/>
          <w:szCs w:val="20"/>
        </w:rPr>
        <w:t>rodo@bankwspomnien.pl.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 Podanie danych jest dobrowolne, ale niezbędne do obsługi procesu reklamacyjnego.</w:t>
      </w: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358B8FA0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4611C88A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334720B0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4ABDCF83" w14:textId="77777777" w:rsidR="002F0B06" w:rsidRDefault="00C51322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p w14:paraId="6ECEAAAE" w14:textId="77777777" w:rsidR="002F0B06" w:rsidRPr="00CE278D" w:rsidRDefault="00C51322" w:rsidP="00CE278D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after="120"/>
        <w:ind w:left="0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ab/>
      </w:r>
    </w:p>
    <w:sectPr w:rsidR="002F0B06" w:rsidRPr="00CE278D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oNotTrackMoves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O3NDIzNTeysLBQ0lEKTi0uzszPAykwrgUAV+jmBiwAAAA="/>
  </w:docVars>
  <w:rsids>
    <w:rsidRoot w:val="002F0B06"/>
    <w:rsid w:val="000635C3"/>
    <w:rsid w:val="000917DE"/>
    <w:rsid w:val="002F0B06"/>
    <w:rsid w:val="003016D1"/>
    <w:rsid w:val="004F2507"/>
    <w:rsid w:val="00565D91"/>
    <w:rsid w:val="0057454C"/>
    <w:rsid w:val="006375CC"/>
    <w:rsid w:val="00942255"/>
    <w:rsid w:val="009F0366"/>
    <w:rsid w:val="00BC7BC5"/>
    <w:rsid w:val="00C51322"/>
    <w:rsid w:val="00CE278D"/>
    <w:rsid w:val="00E2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3E944"/>
  <w15:docId w15:val="{9BCAFD88-795A-4C58-8CDF-B3E60C488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tabs>
        <w:tab w:val="right" w:leader="dot" w:pos="9072"/>
      </w:tabs>
      <w:suppressAutoHyphens/>
      <w:spacing w:before="120" w:line="276" w:lineRule="auto"/>
      <w:ind w:leftChars="-1" w:left="-1" w:hangingChars="1" w:hanging="1"/>
      <w:jc w:val="both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pPr>
      <w:tabs>
        <w:tab w:val="right" w:pos="9072"/>
      </w:tabs>
      <w:spacing w:before="120" w:line="276" w:lineRule="auto"/>
      <w:ind w:hanging="1"/>
      <w:jc w:val="both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pPr>
      <w:tabs>
        <w:tab w:val="right" w:pos="9072"/>
      </w:tabs>
      <w:spacing w:before="120" w:line="276" w:lineRule="auto"/>
      <w:ind w:hanging="1"/>
      <w:jc w:val="both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Rozdzia">
    <w:name w:val="H_Rozdział"/>
    <w:basedOn w:val="Normalny"/>
    <w:pPr>
      <w:keepNext/>
      <w:keepLines/>
      <w:suppressAutoHyphens w:val="0"/>
      <w:spacing w:before="240" w:after="120"/>
      <w:jc w:val="center"/>
    </w:pPr>
    <w:rPr>
      <w:b/>
    </w:rPr>
  </w:style>
  <w:style w:type="character" w:styleId="Pogrubienie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Odwoaniedokomentarza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kstkomentarza">
    <w:name w:val="annotation text"/>
    <w:basedOn w:val="Normalny"/>
    <w:qFormat/>
    <w:rPr>
      <w:sz w:val="20"/>
      <w:szCs w:val="20"/>
    </w:rPr>
  </w:style>
  <w:style w:type="character" w:customStyle="1" w:styleId="TekstkomentarzaZnak">
    <w:name w:val="Tekst komentarza Znak"/>
    <w:rPr>
      <w:rFonts w:ascii="Times New Roman" w:hAnsi="Times New Roman"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Tekstdymka">
    <w:name w:val="Balloon Text"/>
    <w:basedOn w:val="Normalny"/>
    <w:qFormat/>
    <w:pPr>
      <w:spacing w:before="0" w:line="240" w:lineRule="auto"/>
    </w:pPr>
    <w:rPr>
      <w:sz w:val="18"/>
      <w:szCs w:val="18"/>
    </w:rPr>
  </w:style>
  <w:style w:type="character" w:customStyle="1" w:styleId="TekstdymkaZnak">
    <w:name w:val="Tekst dymka Znak"/>
    <w:rPr>
      <w:rFonts w:ascii="Times New Roman" w:hAnsi="Times New Roman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Tematkomentarza">
    <w:name w:val="annotation subject"/>
    <w:basedOn w:val="Tekstkomentarza"/>
    <w:next w:val="Tekstkomentarza"/>
    <w:qFormat/>
    <w:rPr>
      <w:b/>
      <w:bCs/>
    </w:rPr>
  </w:style>
  <w:style w:type="character" w:customStyle="1" w:styleId="TematkomentarzaZnak">
    <w:name w:val="Temat komentarza Znak"/>
    <w:rPr>
      <w:rFonts w:ascii="Times New Roman" w:hAnsi="Times New Roman"/>
      <w:b/>
      <w:bCs/>
      <w:w w:val="100"/>
      <w:position w:val="-1"/>
      <w:effect w:val="none"/>
      <w:vertAlign w:val="baseline"/>
      <w:cs w:val="0"/>
      <w:em w:val="none"/>
      <w:lang w:eastAsia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cRylDL539S/ciupN97uFVIm0Cg==">AMUW2mX7/cC77gG6HpEtEde/rgAd3JIgB075cNWHDgZ7gXajmEhEqR8e2Lw1SV9RZ6rQoDl8UZSCeOmoDZiNoCSQQ7dECeRquzm8orRwT9wSFzzzKv873Ppqrxeh3107XC9/I36ZwkO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0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Wawrzak</dc:creator>
  <cp:keywords/>
  <cp:lastModifiedBy>Arkadiusz Gasperczyk</cp:lastModifiedBy>
  <cp:revision>9</cp:revision>
  <cp:lastPrinted>2021-11-28T15:28:00Z</cp:lastPrinted>
  <dcterms:created xsi:type="dcterms:W3CDTF">2021-11-28T11:28:00Z</dcterms:created>
  <dcterms:modified xsi:type="dcterms:W3CDTF">2021-11-28T19:50:00Z</dcterms:modified>
</cp:coreProperties>
</file>